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09672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p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h4 mb-4 text-center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Resident Details Database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p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F188BC0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2BB613CD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0E0AD2">
        <w:rPr>
          <w:rFonts w:ascii="Consolas" w:eastAsia="Times New Roman" w:hAnsi="Consolas" w:cs="Times New Roman"/>
          <w:color w:val="137333"/>
          <w:sz w:val="20"/>
          <w:szCs w:val="20"/>
        </w:rPr>
        <w:t>&lt;!--</w:t>
      </w:r>
      <w:proofErr w:type="gramEnd"/>
      <w:r w:rsidRPr="000E0AD2">
        <w:rPr>
          <w:rFonts w:ascii="Consolas" w:eastAsia="Times New Roman" w:hAnsi="Consolas" w:cs="Times New Roman"/>
          <w:color w:val="137333"/>
          <w:sz w:val="20"/>
          <w:szCs w:val="20"/>
        </w:rPr>
        <w:t> Modal --&gt;</w:t>
      </w:r>
    </w:p>
    <w:p w14:paraId="03226B27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modal fade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deleteResident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tabindex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-1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dialog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aria-labelledby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exampleModalCenterTitle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aria-hidden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true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A757C2D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modal-dialog modal-dialog-centered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document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829AF5A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modal-content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238FAD8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modal-header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EFC0090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h3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modal-title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exampleModalLongTitle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Delete Record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h3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4AE9B2F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close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aria-label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Close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984321D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span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aria-hidden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true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&amp;times;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span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F836CC9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FF1243A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1078A4E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modal-body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951A5E2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p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Are you sure you want to delete this record? This action cannot be undone.</w:t>
      </w:r>
    </w:p>
    <w:p w14:paraId="3C5596E2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A8A3664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modal-footer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3556F72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btn btn-secondary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Cancel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FA14F70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button</w:t>
      </w:r>
      <w:proofErr w:type="gramStart"/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proofErr w:type="gramEnd"/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btn btn-primary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deleteResData(this)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Delete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A717286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D435BAA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C20728F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3D79DB6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1CA06B7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E706BC7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container-xl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9E38E35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table-title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9D343B9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form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search-form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form-inline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onsubmit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handleSearchForm(this)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8D9DA16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form-group mx-sm-3 mb-2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8905B93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for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searchtext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sr-only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Search Text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5161197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text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form-control form-control-sm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searchtext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searchtext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placeholder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Search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AAD72A5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B1404E6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submit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btn btn-sm btn-primary mb-2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Search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A0CC70B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form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73CC285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dataTable</w:t>
      </w:r>
      <w:proofErr w:type="spellEnd"/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table-responsive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0FF33C6" w14:textId="466D5DE0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0E0AD2">
        <w:rPr>
          <w:rFonts w:ascii="Consolas" w:eastAsia="Times New Roman" w:hAnsi="Consolas" w:cs="Times New Roman"/>
          <w:color w:val="137333"/>
          <w:sz w:val="20"/>
          <w:szCs w:val="20"/>
        </w:rPr>
        <w:t>&lt;!--</w:t>
      </w:r>
      <w:proofErr w:type="gramEnd"/>
      <w:r w:rsidRPr="000E0AD2">
        <w:rPr>
          <w:rFonts w:ascii="Consolas" w:eastAsia="Times New Roman" w:hAnsi="Consolas" w:cs="Times New Roman"/>
          <w:color w:val="137333"/>
          <w:sz w:val="20"/>
          <w:szCs w:val="20"/>
        </w:rPr>
        <w:t> The Data Table will be shown here (JavaScript) --&gt;</w:t>
      </w:r>
    </w:p>
    <w:p w14:paraId="2971E309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11F9B47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4949F74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4B5E282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60BF65FF" w14:textId="77777777" w:rsidR="000E0AD2" w:rsidRPr="000E0AD2" w:rsidRDefault="000E0AD2" w:rsidP="000E0AD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btn btn-success btn-sm"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0E0AD2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getResAllData(</w:t>
      </w:r>
      <w:proofErr w:type="gramEnd"/>
      <w:r w:rsidRPr="000E0AD2">
        <w:rPr>
          <w:rFonts w:ascii="Consolas" w:eastAsia="Times New Roman" w:hAnsi="Consolas" w:cs="Times New Roman"/>
          <w:color w:val="B31412"/>
          <w:sz w:val="20"/>
          <w:szCs w:val="20"/>
        </w:rPr>
        <w:t>)"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0E0AD2">
        <w:rPr>
          <w:rFonts w:ascii="Consolas" w:eastAsia="Times New Roman" w:hAnsi="Consolas" w:cs="Times New Roman"/>
          <w:color w:val="3C4043"/>
          <w:sz w:val="20"/>
          <w:szCs w:val="20"/>
        </w:rPr>
        <w:t>See All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0E0AD2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0E0AD2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544CD47" w14:textId="77777777" w:rsidR="001278EE" w:rsidRDefault="001278EE"/>
    <w:sectPr w:rsidR="001278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wMDQ0MTUzMLYwtzBV0lEKTi0uzszPAykwrAUAzL1r3CwAAAA="/>
  </w:docVars>
  <w:rsids>
    <w:rsidRoot w:val="000E0AD2"/>
    <w:rsid w:val="000C36FB"/>
    <w:rsid w:val="000E0AD2"/>
    <w:rsid w:val="001278EE"/>
    <w:rsid w:val="0051232B"/>
    <w:rsid w:val="00880E0F"/>
    <w:rsid w:val="00F63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C32B8"/>
  <w15:chartTrackingRefBased/>
  <w15:docId w15:val="{8793DDB9-E66A-4BED-92AB-E5A408F36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429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0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3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0</Words>
  <Characters>1487</Characters>
  <Application>Microsoft Office Word</Application>
  <DocSecurity>0</DocSecurity>
  <Lines>12</Lines>
  <Paragraphs>3</Paragraphs>
  <ScaleCrop>false</ScaleCrop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HA YAH YIE</dc:creator>
  <cp:keywords/>
  <dc:description/>
  <cp:lastModifiedBy>NICOLE HA YAH YIE</cp:lastModifiedBy>
  <cp:revision>5</cp:revision>
  <dcterms:created xsi:type="dcterms:W3CDTF">2021-06-25T07:52:00Z</dcterms:created>
  <dcterms:modified xsi:type="dcterms:W3CDTF">2021-06-25T08:14:00Z</dcterms:modified>
</cp:coreProperties>
</file>